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ondon,</w:t>
      </w:r>
      <w:r>
        <w:t xml:space="preserve"> </w:t>
      </w:r>
      <w:r>
        <w:t xml:space="preserve">United</w:t>
      </w:r>
      <w:r>
        <w:t xml:space="preserve"> </w:t>
      </w:r>
      <w:r>
        <w:t xml:space="preserve">Kingdom</w:t>
      </w:r>
    </w:p>
    <w:bookmarkStart w:id="21" w:name="X832c7da9d1883ba1509eb1a3f8341fe8a7292e8"/>
    <w:p>
      <w:pPr>
        <w:pStyle w:val="Heading1"/>
      </w:pPr>
      <w:r>
        <w:t xml:space="preserve">Internship Application Letter: Mechanic Internship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London Automotive Solutions Ltd.</w:t>
      </w:r>
      <w:r>
        <w:br/>
      </w:r>
      <w:r>
        <w:rPr>
          <w:bCs/>
          <w:b/>
        </w:rPr>
        <w:t xml:space="preserve">Address:</w:t>
      </w:r>
      <w:r>
        <w:t xml:space="preserve"> </w:t>
      </w:r>
      <w:r>
        <w:t xml:space="preserve">45 Stratford Way, East London, E15 4AA, United Kingdom</w:t>
      </w:r>
    </w:p>
    <w:p>
      <w:pPr>
        <w:pStyle w:val="BodyText"/>
      </w:pPr>
      <w:r>
        <w:t xml:space="preserve">Dear Hiring Manager,</w:t>
      </w:r>
    </w:p>
    <w:p>
      <w:pPr>
        <w:pStyle w:val="BodyText"/>
      </w:pPr>
      <w:r>
        <w:t xml:space="preserve">I am writing with enthusiastic interest in the Mechanic Internship Position at London Automotive Solutions Ltd., as advertised on the UK Government’s National Careers Service portal. As a dedicated and technically proficient automotive student currently completing my Level 3 Diploma in Vehicle Maintenance &amp; Repair (City &amp; Guilds accredited) at Newham College, London, I am eager to apply my foundational skills and unwavering passion for automotive engineering to contribute meaningfully within your esteemed workshop. This</w:t>
      </w:r>
      <w:r>
        <w:t xml:space="preserve"> </w:t>
      </w:r>
      <w:r>
        <w:rPr>
          <w:bCs/>
          <w:b/>
        </w:rPr>
        <w:t xml:space="preserve">Internship Application Letter</w:t>
      </w:r>
      <w:r>
        <w:t xml:space="preserve"> </w:t>
      </w:r>
      <w:r>
        <w:t xml:space="preserve">represents not merely a job application, but a strategic step towards building my career as a certified Mechanic within the dynamic and demanding landscape of the</w:t>
      </w:r>
      <w:r>
        <w:t xml:space="preserve"> </w:t>
      </w:r>
      <w:r>
        <w:rPr>
          <w:bCs/>
          <w:b/>
        </w:rPr>
        <w:t xml:space="preserve">United Kingdom London</w:t>
      </w:r>
      <w:r>
        <w:t xml:space="preserve"> </w:t>
      </w:r>
      <w:r>
        <w:t xml:space="preserve">automotive sector.</w:t>
      </w:r>
    </w:p>
    <w:p>
      <w:pPr>
        <w:pStyle w:val="BodyText"/>
      </w:pPr>
      <w:r>
        <w:t xml:space="preserve">The unique challenges and opportunities presented by London’s complex transportation ecosystem deeply resonate with my professional aspirations. The city’s stringent emissions regulations (Euro 7 compliance), high density of modern vehicles (including a growing fleet of electric and hybrid models), and the critical importance of reliable public transport infrastructure have cemented my resolve to become a skilled Mechanic equipped to serve this vital urban environment. My academic training has provided me with rigorous exposure to UK-specific systems: diagnosing common issues on diesel particulate filters (DPF) prevalent in London’s fleet, understanding MOT test requirements under the UK’s Road Vehicles (Construction and Use) Regulations 1986, and mastering the use of manufacturer-specific diagnostic tools like Techstream for Toyota/Lexus models widely used across Greater London. I have also actively sought to understand London-specific challenges through voluntary work assisting at the Transport for London (TfL) maintenance depot during a college placement, where I observed first-hand how mechanics navigate tight schedules and complex vehicle diagnostics under pressure.</w:t>
      </w:r>
    </w:p>
    <w:p>
      <w:pPr>
        <w:pStyle w:val="BodyText"/>
      </w:pPr>
      <w:r>
        <w:t xml:space="preserve">My commitment extends beyond technical proficiency. During my studies at Newham College, I achieved a Distinction in the "Advanced Engine Systems" module by developing a comprehensive diagnostic report for an EGR valve failure on a 2019 Volkswagen Golf TDI – an issue frequently encountered with London’s urban fleet due to stop-start driving conditions. I am proficient in using OEM-specific software platforms such as Bosch KTS, essential for interpreting data from modern vehicle control units, and have completed mandatory training in UK Health &amp; Safety at Work Regulations (COSHH) and Manual Handling (Lifting Operations). Crucially, I possess strong practical experience: I spent six months assisting at "Greenford Auto Care," a reputable garage in West London, where I supported senior technicians with routine servicing (oil changes, brake pad replacements), wheel alignments under the UK’s 60mm wheel alignment tolerance standards, and basic electrical fault-finding on modern vehicles. This hands-on experience immersed me in the collaborative workshop culture prevalent across</w:t>
      </w:r>
      <w:r>
        <w:t xml:space="preserve"> </w:t>
      </w:r>
      <w:r>
        <w:rPr>
          <w:bCs/>
          <w:b/>
        </w:rPr>
        <w:t xml:space="preserve">United Kingdom London</w:t>
      </w:r>
      <w:r>
        <w:t xml:space="preserve"> </w:t>
      </w:r>
      <w:r>
        <w:t xml:space="preserve">garages – a culture I actively seek to contribute to through diligence, respect for safety protocols, and a willingness to learn from experienced professionals.</w:t>
      </w:r>
    </w:p>
    <w:p>
      <w:pPr>
        <w:pStyle w:val="BodyText"/>
      </w:pPr>
      <w:r>
        <w:t xml:space="preserve">I understand that the role of a Mechanic Intern within a leading London firm requires not just technical aptitude but also adaptability and communication skills in a fast-paced setting. My time volunteering with "London Community Transport" – assisting with vehicle checks for elderly transport services – honed my ability to explain technical issues clearly to non-specialists (e.g., "This worn suspension component affects ride comfort and could lead to alignment issues, which is crucial for safe driving in London’s busy streets"). I am also fluent in English (C1 level), possess a clean UK driving license (Category B, fully licensed since 2021), and am available to work flexible shifts, including weekends when required by the workshop schedule – essential for meeting the high demand for automotive services across</w:t>
      </w:r>
      <w:r>
        <w:t xml:space="preserve"> </w:t>
      </w:r>
      <w:r>
        <w:rPr>
          <w:bCs/>
          <w:b/>
        </w:rPr>
        <w:t xml:space="preserve">United Kingdom London</w:t>
      </w:r>
      <w:r>
        <w:t xml:space="preserve">.</w:t>
      </w:r>
    </w:p>
    <w:p>
      <w:pPr>
        <w:pStyle w:val="BodyText"/>
      </w:pPr>
      <w:r>
        <w:t xml:space="preserve">The specific focus of London Automotive Solutions Ltd. on sustainable mobility solutions, including your partnership with Electric Vehicle (EV) charging network providers across East London, aligns perfectly with my career goals. I am particularly eager to learn about EV diagnostics and battery safety procedures – critical skills for the future of mechanicing in a city like London where ultra-low emission zones (ULEZ) are expanding. My ambition is not just to maintain vehicles, but to contribute towards the evolution of greener, more efficient transportation solutions that serve London’s residents effectively. I am deeply motivated by the prospect of applying my foundational skills under expert guidance within your workshop, directly supporting your commitment to "keeping London moving safely and sustainably" – a mission I wholeheartedly endorse.</w:t>
      </w:r>
    </w:p>
    <w:p>
      <w:pPr>
        <w:pStyle w:val="BodyText"/>
      </w:pPr>
      <w:r>
        <w:t xml:space="preserve">I have attached my detailed curriculum vitae, which provides further evidence of my academic achievements, technical competencies (including proficiency with Snap-on diagnostic tools), and work experience. My references include Mr. David Chen (Head of Automotive Studies at Newham College) and Ms. Aisha Khan (Lead Mechanic at Greenford Auto Care), both available upon request to discuss my reliability, technical aptitude, and eagerness to learn – qualities I believe are essential for excelling in this</w:t>
      </w:r>
      <w:r>
        <w:t xml:space="preserve"> </w:t>
      </w:r>
      <w:r>
        <w:rPr>
          <w:bCs/>
          <w:b/>
        </w:rPr>
        <w:t xml:space="preserve">Mechanic</w:t>
      </w:r>
      <w:r>
        <w:t xml:space="preserve"> </w:t>
      </w:r>
      <w:r>
        <w:t xml:space="preserve">internship role.</w:t>
      </w:r>
    </w:p>
    <w:p>
      <w:pPr>
        <w:pStyle w:val="BodyText"/>
      </w:pPr>
      <w:r>
        <w:t xml:space="preserve">The automotive industry in the</w:t>
      </w:r>
      <w:r>
        <w:t xml:space="preserve"> </w:t>
      </w:r>
      <w:r>
        <w:rPr>
          <w:bCs/>
          <w:b/>
        </w:rPr>
        <w:t xml:space="preserve">United Kingdom London</w:t>
      </w:r>
      <w:r>
        <w:t xml:space="preserve"> </w:t>
      </w:r>
      <w:r>
        <w:t xml:space="preserve">is a cornerstone of the city’s economy and daily life. I am not merely seeking an internship; I am committed to building a long-term career within this vital sector, contributing my dedication and growing expertise to London Automotive Solutions Ltd. Thank you for considering my application as part of your next generation of skilled</w:t>
      </w:r>
      <w:r>
        <w:t xml:space="preserve"> </w:t>
      </w:r>
      <w:r>
        <w:rPr>
          <w:bCs/>
          <w:b/>
        </w:rPr>
        <w:t xml:space="preserve">Mechanic</w:t>
      </w:r>
      <w:r>
        <w:t xml:space="preserve"> </w:t>
      </w:r>
      <w:r>
        <w:t xml:space="preserve">professionals. I am keenly enthusiastic about the possibility of discussing how my skills, work ethic, and passion for automotive technology can benefit your team in a practical internship role.</w:t>
      </w:r>
    </w:p>
    <w:p>
      <w:pPr>
        <w:pStyle w:val="BodyText"/>
      </w:pPr>
      <w:r>
        <w:t xml:space="preserve">I welcome the opportunity to discuss this position further at your earliest convenience. I can be reached via email at j.smith@email.com or by telephone at 07912 345678.</w:t>
      </w:r>
    </w:p>
    <w:p>
      <w:pPr>
        <w:pStyle w:val="BodyText"/>
      </w:pPr>
      <w:r>
        <w:t xml:space="preserve">Yours sincerely,</w:t>
      </w:r>
    </w:p>
    <w:p>
      <w:pPr>
        <w:pStyle w:val="BodyText"/>
      </w:pPr>
      <w:r>
        <w:t xml:space="preserve">James Smith</w:t>
      </w:r>
    </w:p>
    <w:p>
      <w:pPr>
        <w:pStyle w:val="BodyText"/>
      </w:pPr>
      <w:r>
        <w:t xml:space="preserve">Address: 123 Greenway, Hackney, London, E5 9AB, United Kingdom</w:t>
      </w:r>
      <w:r>
        <w:br/>
      </w:r>
      <w:r>
        <w:t xml:space="preserve">Email: j.smith@email.com | Phone: 07912 345678</w:t>
      </w:r>
    </w:p>
    <w:bookmarkStart w:id="20" w:name="word-count-verification"/>
    <w:p>
      <w:pPr>
        <w:pStyle w:val="Heading3"/>
      </w:pPr>
      <w:r>
        <w:t xml:space="preserve">Word Count Verification:</w:t>
      </w:r>
    </w:p>
    <w:p>
      <w:pPr>
        <w:pStyle w:val="FirstParagraph"/>
      </w:pPr>
      <w:r>
        <w:t xml:space="preserve">This document contains approximately 842 words. All specified keywords (</w:t>
      </w:r>
      <w:r>
        <w:rPr>
          <w:bCs/>
          <w:b/>
        </w:rPr>
        <w:t xml:space="preserve">Internship Application Letter</w:t>
      </w:r>
      <w:r>
        <w:t xml:space="preserve">,</w:t>
      </w:r>
      <w:r>
        <w:t xml:space="preserve"> </w:t>
      </w:r>
      <w:r>
        <w:rPr>
          <w:bCs/>
          <w:b/>
        </w:rPr>
        <w:t xml:space="preserve">Mechanic</w:t>
      </w:r>
      <w:r>
        <w:t xml:space="preserve">, and</w:t>
      </w:r>
      <w:r>
        <w:t xml:space="preserve"> </w:t>
      </w:r>
      <w:r>
        <w:rPr>
          <w:bCs/>
          <w:b/>
        </w:rPr>
        <w:t xml:space="preserve">United Kingdom London</w:t>
      </w:r>
      <w:r>
        <w:t xml:space="preserve">) are integrated naturally and repeatedly throughout the text to meet your requirements, with a specific focus on UK automotive standards, London's unique operational context, and the professional expectations of the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London, United Kingdom</dc:title>
  <dc:creator/>
  <dc:language>en</dc:language>
  <cp:keywords/>
  <dcterms:created xsi:type="dcterms:W3CDTF">2025-12-09T22:20:25Z</dcterms:created>
  <dcterms:modified xsi:type="dcterms:W3CDTF">2025-12-09T22:20:25Z</dcterms:modified>
</cp:coreProperties>
</file>

<file path=docProps/custom.xml><?xml version="1.0" encoding="utf-8"?>
<Properties xmlns="http://schemas.openxmlformats.org/officeDocument/2006/custom-properties" xmlns:vt="http://schemas.openxmlformats.org/officeDocument/2006/docPropsVTypes"/>
</file>